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5659BA7E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4436584A" w14:textId="77777777" w:rsidR="00556DBA" w:rsidRPr="00556DBA" w:rsidRDefault="00556DBA" w:rsidP="00253B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</w:pPr>
      <w:r w:rsidRPr="00556DBA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 xml:space="preserve">select * </w:t>
      </w:r>
      <w:proofErr w:type="gramStart"/>
      <w:r w:rsidRPr="00556DBA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from(</w:t>
      </w:r>
      <w:proofErr w:type="gramEnd"/>
    </w:p>
    <w:p w14:paraId="73E5ED11" w14:textId="77777777" w:rsidR="00556DBA" w:rsidRPr="00556DBA" w:rsidRDefault="00556DBA" w:rsidP="00253B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</w:pPr>
      <w:r w:rsidRPr="00556DBA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 xml:space="preserve">select </w:t>
      </w:r>
      <w:proofErr w:type="spellStart"/>
      <w:r w:rsidRPr="00556DBA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ename</w:t>
      </w:r>
      <w:proofErr w:type="spellEnd"/>
      <w:r w:rsidRPr="00556DBA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 xml:space="preserve">, </w:t>
      </w:r>
      <w:proofErr w:type="spellStart"/>
      <w:r w:rsidRPr="00556DBA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sal</w:t>
      </w:r>
      <w:proofErr w:type="spellEnd"/>
      <w:r w:rsidRPr="00556DBA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 xml:space="preserve">, </w:t>
      </w:r>
      <w:proofErr w:type="spellStart"/>
      <w:r w:rsidRPr="00556DBA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dense_</w:t>
      </w:r>
      <w:proofErr w:type="gramStart"/>
      <w:r w:rsidRPr="00556DBA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rank</w:t>
      </w:r>
      <w:proofErr w:type="spellEnd"/>
      <w:r w:rsidRPr="00556DBA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(</w:t>
      </w:r>
      <w:proofErr w:type="gramEnd"/>
      <w:r w:rsidRPr="00556DBA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 xml:space="preserve">) </w:t>
      </w:r>
    </w:p>
    <w:p w14:paraId="56C48B60" w14:textId="6739F49E" w:rsidR="00556DBA" w:rsidRPr="00556DBA" w:rsidRDefault="00556DBA" w:rsidP="00253B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</w:pPr>
      <w:proofErr w:type="gramStart"/>
      <w:r w:rsidRPr="00556DBA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over(</w:t>
      </w:r>
      <w:proofErr w:type="gramEnd"/>
      <w:r w:rsidRPr="00556DBA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 xml:space="preserve">order by </w:t>
      </w:r>
      <w:proofErr w:type="spellStart"/>
      <w:r w:rsidRPr="00556DBA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sal</w:t>
      </w:r>
      <w:proofErr w:type="spellEnd"/>
      <w:r w:rsidRPr="00556DBA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 xml:space="preserve"> </w:t>
      </w:r>
      <w:proofErr w:type="spellStart"/>
      <w:r w:rsidRPr="00556DBA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desc</w:t>
      </w:r>
      <w:proofErr w:type="spellEnd"/>
      <w:r w:rsidRPr="00556DBA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)</w:t>
      </w:r>
      <w:r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 xml:space="preserve">as </w:t>
      </w:r>
      <w:r w:rsidRPr="00556DBA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 xml:space="preserve">r from Employee) </w:t>
      </w:r>
    </w:p>
    <w:p w14:paraId="4D23D8C9" w14:textId="77777777" w:rsidR="00556DBA" w:rsidRPr="00556DBA" w:rsidRDefault="00556DBA" w:rsidP="00253B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</w:pPr>
      <w:r w:rsidRPr="00556DBA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where r=&amp;n;</w:t>
      </w:r>
    </w:p>
    <w:p w14:paraId="4B546464" w14:textId="77777777" w:rsidR="00556DBA" w:rsidRPr="007A1BB7" w:rsidRDefault="00556DBA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472CB09" w14:textId="11687D7B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70A28D2E" w14:textId="77777777" w:rsidR="00253B81" w:rsidRPr="007A1BB7" w:rsidRDefault="00253B81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253B81"/>
    <w:rsid w:val="00556DBA"/>
    <w:rsid w:val="00A31028"/>
    <w:rsid w:val="00E1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35FB0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56D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56DBA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9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Channu Angadi</cp:lastModifiedBy>
  <cp:revision>4</cp:revision>
  <dcterms:created xsi:type="dcterms:W3CDTF">2021-03-26T13:48:00Z</dcterms:created>
  <dcterms:modified xsi:type="dcterms:W3CDTF">2022-04-25T11:38:00Z</dcterms:modified>
</cp:coreProperties>
</file>